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6996B7B8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</w:t>
        </w:r>
        <w:r w:rsidR="00373B40">
          <w:rPr>
            <w:rStyle w:val="InternetLink"/>
            <w:sz w:val="22"/>
            <w:szCs w:val="22"/>
            <w:lang w:val="bg-BG"/>
          </w:rPr>
          <w:t>t</w:t>
        </w:r>
        <w:r w:rsidR="00373B40">
          <w:rPr>
            <w:rStyle w:val="InternetLink"/>
            <w:sz w:val="22"/>
            <w:szCs w:val="22"/>
            <w:lang w:val="bg-BG"/>
          </w:rPr>
          <w:t>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, too_long_username, !lleg@l ch@rs, jeffbutt</w:t>
            </w:r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butt</w:t>
            </w:r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 aaaa</w:t>
            </w:r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Surjudpplqj#lv#frro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qh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abcdedsa</w:t>
            </w:r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werqwecwd</w:t>
            </w:r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dasd</w:t>
            </w:r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r>
              <w:rPr>
                <w:rStyle w:val="CodeChar"/>
              </w:rPr>
              <w:t>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dasd</w:t>
            </w:r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aSd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sh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sh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sh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$$$$$$$$$$$$$$$$$$$$, aabb  , th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th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lidticketnomatch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validticketnomatch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BA109" w14:textId="77777777" w:rsidR="009216E0" w:rsidRDefault="009216E0">
      <w:pPr>
        <w:spacing w:before="0" w:after="0" w:line="240" w:lineRule="auto"/>
      </w:pPr>
      <w:r>
        <w:separator/>
      </w:r>
    </w:p>
  </w:endnote>
  <w:endnote w:type="continuationSeparator" w:id="0">
    <w:p w14:paraId="2080B8A6" w14:textId="77777777" w:rsidR="009216E0" w:rsidRDefault="009216E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638EF" w14:textId="77777777" w:rsidR="009216E0" w:rsidRDefault="009216E0">
      <w:pPr>
        <w:spacing w:before="0" w:after="0" w:line="240" w:lineRule="auto"/>
      </w:pPr>
      <w:r>
        <w:separator/>
      </w:r>
    </w:p>
  </w:footnote>
  <w:footnote w:type="continuationSeparator" w:id="0">
    <w:p w14:paraId="59DD0041" w14:textId="77777777" w:rsidR="009216E0" w:rsidRDefault="009216E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82EE6"/>
    <w:rsid w:val="002E51F7"/>
    <w:rsid w:val="002F05FF"/>
    <w:rsid w:val="002F256A"/>
    <w:rsid w:val="00310BB8"/>
    <w:rsid w:val="00373B40"/>
    <w:rsid w:val="003B7CB3"/>
    <w:rsid w:val="004716EB"/>
    <w:rsid w:val="0047377D"/>
    <w:rsid w:val="00555382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216E0"/>
    <w:rsid w:val="00942D84"/>
    <w:rsid w:val="00A30BE0"/>
    <w:rsid w:val="00A451B7"/>
    <w:rsid w:val="00A6524A"/>
    <w:rsid w:val="00AB09F1"/>
    <w:rsid w:val="00B03511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1513</Words>
  <Characters>863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30</cp:revision>
  <cp:lastPrinted>2015-10-26T22:35:00Z</cp:lastPrinted>
  <dcterms:created xsi:type="dcterms:W3CDTF">2019-11-12T12:29:00Z</dcterms:created>
  <dcterms:modified xsi:type="dcterms:W3CDTF">2022-08-24T09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